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AA8B8" w14:textId="147FE243" w:rsidR="00527BD5" w:rsidRDefault="00527BD5" w:rsidP="002C350B">
      <w:pPr>
        <w:rPr>
          <w:lang w:val="en-US"/>
        </w:rPr>
      </w:pPr>
      <w:r>
        <w:t>Na osnovu člana 171. stav 1 Zakona o radu ( 24/2005, 61/2005, 54/2009, 32/2013, 75/2014, 13/2017 - odluka US, 113/2017 i 95/2018 - autentično tumačenje - u daljem tekstu: Zakon o radu), člana 23. Ugovora o radu br. UG 2911/2016-2 od 29.11.2016. godine (u daljem tekstu: Ugovor o radu), te na osnovu primljenog Obaveštenja poslodavca iz člana 172. Zakona o radu, zaključuje se:</w:t>
      </w:r>
    </w:p>
    <w:p w14:paraId="66E5AD01" w14:textId="77777777" w:rsidR="00D02445" w:rsidRPr="007C1E26" w:rsidRDefault="00D02445" w:rsidP="00527BD5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</w:p>
    <w:p w14:paraId="2E4273D0" w14:textId="02F744BD" w:rsidR="00DC775B" w:rsidRPr="007C1E26" w:rsidRDefault="00DC775B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>
        <w:t>ANEKS BR. 4</w:t>
      </w:r>
    </w:p>
    <w:p w14:paraId="4661CAC1" w14:textId="2BA6145E" w:rsidR="00DC775B" w:rsidRPr="007C1E26" w:rsidRDefault="008B5F3D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sr-Cyrl-RS"/>
        </w:rPr>
      </w:pPr>
      <w:r>
        <w:t>UGOVORA O RADU br. UG 2911/2016-2</w:t>
      </w:r>
    </w:p>
    <w:p w14:paraId="30AC1FF0" w14:textId="77777777" w:rsidR="00DC775B" w:rsidRPr="007C1E26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5651FB26" w14:textId="77777777" w:rsidR="00DC775B" w:rsidRPr="007C1E26" w:rsidRDefault="003508F2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Između </w:t>
      </w:r>
      <w:proofErr w:type="spellStart"/>
      <w:r w:rsidRPr="007C1E26">
        <w:rPr>
          <w:rFonts w:ascii="Times New Roman" w:eastAsia="Calibri" w:hAnsi="Times New Roman" w:cs="Times New Roman"/>
          <w:lang w:val="hr-HR"/>
        </w:rPr>
        <w:t>sle</w:t>
      </w:r>
      <w:r w:rsidR="00304A6D" w:rsidRPr="007C1E26">
        <w:rPr>
          <w:rFonts w:ascii="Times New Roman" w:eastAsia="Calibri" w:hAnsi="Times New Roman" w:cs="Times New Roman"/>
          <w:lang w:val="hr-HR"/>
        </w:rPr>
        <w:t>dećih</w:t>
      </w:r>
      <w:proofErr w:type="spellEnd"/>
      <w:r w:rsidR="00304A6D" w:rsidRPr="007C1E26">
        <w:rPr>
          <w:rFonts w:ascii="Times New Roman" w:eastAsia="Calibri" w:hAnsi="Times New Roman" w:cs="Times New Roman"/>
          <w:lang w:val="hr-HR"/>
        </w:rPr>
        <w:t xml:space="preserve"> ugovornih strana:</w:t>
      </w:r>
    </w:p>
    <w:p w14:paraId="221CCD27" w14:textId="77777777" w:rsidR="00304A6D" w:rsidRPr="007C1E26" w:rsidRDefault="00304A6D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45F71DAB" w14:textId="163D1DE2" w:rsidR="00304A6D" w:rsidRPr="00DC65ED" w:rsidRDefault="00DC775B" w:rsidP="00ED59E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„POSITIVE“ DOO Novi Sad, Danila Kiša 5, MB: 08695407; </w:t>
      </w:r>
      <w:r w:rsidRPr="00DC65ED">
        <w:rPr>
          <w:rFonts w:ascii="Times New Roman" w:eastAsia="Calibri" w:hAnsi="Times New Roman" w:cs="Times New Roman"/>
          <w:lang w:val="hr-HR"/>
        </w:rPr>
        <w:t xml:space="preserve">PIB:100276510 </w:t>
      </w:r>
      <w:r w:rsidR="00304A6D" w:rsidRPr="00DC65ED">
        <w:rPr>
          <w:rFonts w:ascii="Times New Roman" w:eastAsia="Calibri" w:hAnsi="Times New Roman" w:cs="Times New Roman"/>
          <w:lang w:val="hr-HR"/>
        </w:rPr>
        <w:t>koje</w:t>
      </w:r>
      <w:r w:rsidRPr="00DC65ED">
        <w:rPr>
          <w:rFonts w:ascii="Times New Roman" w:eastAsia="Calibri" w:hAnsi="Times New Roman" w:cs="Times New Roman"/>
          <w:lang w:val="hr-HR"/>
        </w:rPr>
        <w:t xml:space="preserve"> zastupa</w:t>
      </w:r>
      <w:r w:rsidR="00304A6D" w:rsidRPr="00DC65ED">
        <w:rPr>
          <w:rFonts w:ascii="Times New Roman" w:eastAsia="Calibri" w:hAnsi="Times New Roman" w:cs="Times New Roman"/>
          <w:lang w:val="hr-HR"/>
        </w:rPr>
        <w:t xml:space="preserve"> </w:t>
      </w:r>
      <w:bookmarkStart w:id="3" w:name="OLE_LINK16"/>
      <w:r w:rsidR="00FD3035" w:rsidRPr="00DC65ED">
        <w:rPr>
          <w:rFonts w:ascii="Times New Roman" w:eastAsia="Calibri" w:hAnsi="Times New Roman" w:cs="Times New Roman"/>
          <w:lang w:val="hr-HR"/>
        </w:rPr>
        <w:t>Darko Perović</w:t>
      </w:r>
      <w:bookmarkEnd w:id="3"/>
      <w:r w:rsidRPr="00DC65ED">
        <w:rPr>
          <w:rFonts w:ascii="Times New Roman" w:eastAsia="Calibri" w:hAnsi="Times New Roman" w:cs="Times New Roman"/>
          <w:lang w:val="hr-HR"/>
        </w:rPr>
        <w:t xml:space="preserve">, </w:t>
      </w:r>
      <w:r w:rsidR="00FD3035" w:rsidRPr="00DC65ED">
        <w:rPr>
          <w:rFonts w:ascii="Times New Roman" w:eastAsia="Calibri" w:hAnsi="Times New Roman" w:cs="Times New Roman"/>
          <w:lang w:val="hr-HR"/>
        </w:rPr>
        <w:t xml:space="preserve">izvršni </w:t>
      </w:r>
      <w:r w:rsidRPr="00DC65ED">
        <w:rPr>
          <w:rFonts w:ascii="Times New Roman" w:eastAsia="Calibri" w:hAnsi="Times New Roman" w:cs="Times New Roman"/>
          <w:lang w:val="hr-HR"/>
        </w:rPr>
        <w:t xml:space="preserve">direktor (u daljem tekstu: </w:t>
      </w:r>
      <w:r w:rsidRPr="00DC65ED">
        <w:rPr>
          <w:rFonts w:ascii="Times New Roman" w:eastAsia="Calibri" w:hAnsi="Times New Roman" w:cs="Times New Roman"/>
          <w:b/>
          <w:i/>
          <w:lang w:val="hr-HR"/>
        </w:rPr>
        <w:t>poslodavac</w:t>
      </w:r>
      <w:r w:rsidRPr="00DC65ED">
        <w:rPr>
          <w:rFonts w:ascii="Times New Roman" w:eastAsia="Calibri" w:hAnsi="Times New Roman" w:cs="Times New Roman"/>
          <w:lang w:val="hr-HR"/>
        </w:rPr>
        <w:t>) i</w:t>
      </w:r>
    </w:p>
    <w:p w14:paraId="343A146B" w14:textId="77777777" w:rsidR="00304A6D" w:rsidRPr="007C1E26" w:rsidRDefault="00304A6D" w:rsidP="0064193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0D30DE8D" w14:textId="1109DA6B" w:rsidR="00DC775B" w:rsidRPr="00B77CFE" w:rsidRDefault="00D02445" w:rsidP="00FD3035">
      <w:pPr>
        <w:pStyle w:val="ListParagraph"/>
        <w:numPr>
          <w:ilvl w:val="0"/>
          <w:numId w:val="4"/>
        </w:numPr>
        <w:jc w:val="both"/>
        <w:rPr>
          <w:rFonts w:ascii="Times New Roman" w:eastAsia="Calibri" w:hAnsi="Times New Roman" w:cs="Times New Roman"/>
          <w:lang w:val="sr-Latn-RS"/>
        </w:rPr>
      </w:pPr>
      <w:r>
        <w:t xml:space="preserve">ZAPOSLENI: ЂОРЂЕ (DUŠAN) МЕДАКОВИЋ, iz NOVI SAD, NOVI SAD, BALZAKOVA 006/3/334, JMBG: 2712964800046 zaposlen  kod poslodavca na osnovu Ugovora o radu na poslovima Savetnik direktora (u daljem tekstu: zaposleni) </w:t>
      </w:r>
    </w:p>
    <w:p w14:paraId="6D0CE951" w14:textId="1BAAAC15" w:rsidR="005150C6" w:rsidRPr="005150C6" w:rsidRDefault="00DC775B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hr-HR"/>
        </w:rPr>
      </w:pPr>
      <w:r w:rsidRPr="002C350B">
        <w:rPr>
          <w:rStyle w:val="Heading2Char"/>
        </w:rPr>
        <w:t>Član 1</w:t>
      </w:r>
      <w:r w:rsidRPr="00EC7B4F">
        <w:rPr>
          <w:rFonts w:ascii="Times New Roman" w:eastAsia="Calibri" w:hAnsi="Times New Roman" w:cs="Times New Roman"/>
          <w:b/>
          <w:lang w:val="hr-HR"/>
        </w:rPr>
        <w:t>.</w:t>
      </w:r>
      <w:bookmarkStart w:id="9" w:name="OLE_LINK8"/>
      <w:bookmarkStart w:id="10" w:name="OLE_LINK9"/>
    </w:p>
    <w:p w14:paraId="235FC555" w14:textId="77777777" w:rsidR="005150C6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  <w:proofErr w:type="spellStart"/>
      <w:r w:rsidRPr="00CA63EC">
        <w:rPr>
          <w:rFonts w:ascii="Times New Roman" w:eastAsia="Calibri" w:hAnsi="Times New Roman" w:cs="Times New Roman"/>
          <w:lang w:val="hr-HR"/>
        </w:rPr>
        <w:t>Menja</w:t>
      </w:r>
      <w:proofErr w:type="spellEnd"/>
      <w:r w:rsidRPr="00CA63EC">
        <w:rPr>
          <w:rFonts w:ascii="Times New Roman" w:eastAsia="Calibri" w:hAnsi="Times New Roman" w:cs="Times New Roman"/>
          <w:lang w:val="hr-HR"/>
        </w:rPr>
        <w:t xml:space="preserve">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>
        <w:rPr>
          <w:rFonts w:ascii="Times New Roman" w:eastAsia="Calibri" w:hAnsi="Times New Roman" w:cs="Times New Roman"/>
          <w:lang w:val="hr-HR"/>
        </w:rPr>
        <w:t>3</w:t>
      </w:r>
      <w:r w:rsidRPr="00DC65ED">
        <w:rPr>
          <w:rFonts w:ascii="Times New Roman" w:eastAsia="Calibri" w:hAnsi="Times New Roman" w:cs="Times New Roman"/>
          <w:lang w:val="hr-HR"/>
        </w:rPr>
        <w:t xml:space="preserve">. Ugo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 xml:space="preserve">tako da isti sada glasi: </w:t>
      </w:r>
    </w:p>
    <w:p w14:paraId="2C221FED" w14:textId="0D9B0E97" w:rsidR="005150C6" w:rsidRPr="00CA63EC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>
        <w:t>„Zaposleni je po zanimanju MACTEP I{HXEIbEP MEHAUMEHTA.</w:t>
      </w:r>
    </w:p>
    <w:p w14:paraId="67872D1B" w14:textId="77777777" w:rsid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lang w:val="hr-HR"/>
        </w:rPr>
      </w:pPr>
    </w:p>
    <w:p w14:paraId="039B2027" w14:textId="7D985926" w:rsidR="005150C6" w:rsidRP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lang w:val="en-US"/>
        </w:rPr>
      </w:pPr>
      <w:r w:rsidRPr="002C350B">
        <w:rPr>
          <w:rStyle w:val="Heading2Char"/>
        </w:rPr>
        <w:t>Član 2</w:t>
      </w:r>
      <w:r w:rsidRPr="00EC7B4F">
        <w:rPr>
          <w:rFonts w:ascii="Times New Roman" w:eastAsia="Calibri" w:hAnsi="Times New Roman" w:cs="Times New Roman"/>
          <w:b/>
          <w:bCs/>
          <w:lang w:val="en-US"/>
        </w:rPr>
        <w:t>.</w:t>
      </w:r>
    </w:p>
    <w:p w14:paraId="2F843FF3" w14:textId="6604DC36" w:rsidR="007023F4" w:rsidRPr="00CA63EC" w:rsidRDefault="007023F4" w:rsidP="00ED59EB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proofErr w:type="spellStart"/>
      <w:r w:rsidRPr="00CA63EC">
        <w:rPr>
          <w:rFonts w:ascii="Times New Roman" w:eastAsia="Calibri" w:hAnsi="Times New Roman" w:cs="Times New Roman"/>
          <w:lang w:val="hr-HR"/>
        </w:rPr>
        <w:t>Menja</w:t>
      </w:r>
      <w:proofErr w:type="spellEnd"/>
      <w:r w:rsidRPr="00CA63EC">
        <w:rPr>
          <w:rFonts w:ascii="Times New Roman" w:eastAsia="Calibri" w:hAnsi="Times New Roman" w:cs="Times New Roman"/>
          <w:lang w:val="hr-HR"/>
        </w:rPr>
        <w:t xml:space="preserve">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 w:rsidR="00B77CFE" w:rsidRPr="00DC65ED">
        <w:rPr>
          <w:rFonts w:ascii="Times New Roman" w:eastAsia="Calibri" w:hAnsi="Times New Roman" w:cs="Times New Roman"/>
          <w:lang w:val="hr-HR"/>
        </w:rPr>
        <w:t>4</w:t>
      </w:r>
      <w:r w:rsidRPr="00DC65ED">
        <w:rPr>
          <w:rFonts w:ascii="Times New Roman" w:eastAsia="Calibri" w:hAnsi="Times New Roman" w:cs="Times New Roman"/>
          <w:lang w:val="hr-HR"/>
        </w:rPr>
        <w:t>. Ug</w:t>
      </w:r>
      <w:r w:rsidR="00971CEA" w:rsidRPr="00DC65ED">
        <w:rPr>
          <w:rFonts w:ascii="Times New Roman" w:eastAsia="Calibri" w:hAnsi="Times New Roman" w:cs="Times New Roman"/>
          <w:lang w:val="hr-HR"/>
        </w:rPr>
        <w:t>o</w:t>
      </w:r>
      <w:r w:rsidRPr="00DC65ED">
        <w:rPr>
          <w:rFonts w:ascii="Times New Roman" w:eastAsia="Calibri" w:hAnsi="Times New Roman" w:cs="Times New Roman"/>
          <w:lang w:val="hr-HR"/>
        </w:rPr>
        <w:t xml:space="preserve">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>tako da isti sada glasi:</w:t>
      </w:r>
      <w:r w:rsidR="004E7543" w:rsidRPr="00CA63EC">
        <w:rPr>
          <w:rFonts w:ascii="Times New Roman" w:hAnsi="Times New Roman" w:cs="Times New Roman"/>
          <w:bCs/>
        </w:rPr>
        <w:t xml:space="preserve"> </w:t>
      </w:r>
    </w:p>
    <w:p w14:paraId="7F961641" w14:textId="77777777" w:rsidR="00D04C3E" w:rsidRPr="00D02445" w:rsidRDefault="00D04C3E" w:rsidP="00ED59EB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</w:p>
    <w:p w14:paraId="2867217B" w14:textId="7D73FBED" w:rsidR="00B77CFE" w:rsidRPr="00B77CFE" w:rsidRDefault="00115246" w:rsidP="00B77CFE">
      <w:pPr>
        <w:ind w:firstLine="284"/>
        <w:jc w:val="both"/>
        <w:rPr>
          <w:rFonts w:ascii="Times New Roman" w:hAnsi="Times New Roman" w:cs="Times New Roman"/>
        </w:rPr>
      </w:pPr>
      <w:r>
        <w:tab/>
        <w:t>„Zaposleni će obavljati poslove radnog mesta SAVETNIK ZA RAZVOJ SOFTVERSKIH I AI REŠENJA i to:</w:t>
      </w:r>
    </w:p>
    <w:p w14:paraId="177C3989" w14:textId="32270F8A" w:rsidR="00B77CFE" w:rsidRPr="00B77CFE" w:rsidRDefault="004D057A" w:rsidP="002C350B">
      <w:pPr>
        <w:pStyle w:val="Heading2"/>
        <w:rPr>
          <w:lang w:val="sr-Latn-RS" w:eastAsia="sr-Latn-RS"/>
        </w:rPr>
      </w:pPr>
      <w:r>
        <w:t>Učestvuje u osmišljavanju, kreiranju, razvoju i unapređenju digitalnih proizvoda preduzeća. U svojstvu mentora prati i koordinira rad drugih zaposlenih na realizaciji projekata iz oblasti veštačke inteligencije (AI). Radi na edukaciji zaposlenih u oblasti AI i analize podataka. Radi na usavršavanju i optimizaciji AI promptova (upita) u okviru izgradnje digitalnih proizvoda. Pomaže kod analize performansi implementiranih digitalnih rešenja i daje sugestije za optimizaciju kako bi se osiguralo dugoročno efikasno funkcionisanje. Koordinira rad kod izrade prateće dokumentacije i korisničkih uputstava za digitalne proizvode na bazi AI. Primenjuje dokumentacije Sistema kvaliteta i postojeće procedure preduzeća. Prati dostignuća na polju novih tehnologija a posebno u oblasti veštačke inteligencije i stručno se usavršava. Savesno, kvalitetno i u predviđenim rokovima obavlja svoje poslove i zadatke. Poštuje i primenjuje normativna akta preduzeća (statut, pravilnici, odluke, procedure), zahteve Sistema kvaliteta (ISO standardi) i odredbe potpisanih ugovora koji se odnose na obavljanje svojih poslova i zadataka (ugovor o radu, NDA ugovori i dr.).</w:t>
      </w:r>
    </w:p>
    <w:p w14:paraId="16B2E295" w14:textId="548D3DA4" w:rsidR="00B77CFE" w:rsidRPr="00B77CFE" w:rsidRDefault="00B77CFE" w:rsidP="00B77CFE">
      <w:pPr>
        <w:ind w:left="180" w:firstLine="540"/>
        <w:jc w:val="both"/>
        <w:rPr>
          <w:rFonts w:ascii="Times New Roman" w:hAnsi="Times New Roman" w:cs="Times New Roman"/>
          <w:lang w:val="sr-Latn-RS"/>
        </w:rPr>
      </w:pPr>
      <w:r>
        <w:t>Posebni uslovi radnog mesta: VII-1 stepen stručne spreme, najmanje tri godine radnog iskustva, prethodno iskustvo u vođenju timova i projekata, znanje engleskog jezika, napredno znanje iz oblasti veštačke inteligencije, prethodno iskustvo u razvoju digitalnih proizvoda i softverskih rešenja..</w:t>
      </w:r>
    </w:p>
    <w:p w14:paraId="6E3988B0" w14:textId="71A56B5B" w:rsidR="005150C6" w:rsidRPr="005150C6" w:rsidRDefault="00B77CFE" w:rsidP="005150C6">
      <w:pPr>
        <w:ind w:left="142" w:firstLine="578"/>
        <w:jc w:val="both"/>
        <w:rPr>
          <w:rFonts w:ascii="Times New Roman" w:hAnsi="Times New Roman" w:cs="Times New Roman"/>
          <w:lang w:val="sr-Latn-RS"/>
        </w:rPr>
      </w:pPr>
      <w:r w:rsidRPr="00B77CFE">
        <w:rPr>
          <w:rFonts w:ascii="Times New Roman" w:hAnsi="Times New Roman" w:cs="Times New Roman"/>
          <w:lang w:val="sr-Latn-RS"/>
        </w:rPr>
        <w:t>Zaposleni prihvata da u toku rada može biti raspoređen na drugo radno mesto koje odgovara njegovoj stručnoj spremi, radnoj sposobnosti i znanju, odnosno u drugo mesto rada, u skladu sa Zakonom i potrebama procesa rada.</w:t>
      </w:r>
      <w:r w:rsidR="007C1E26" w:rsidRPr="00D02445">
        <w:rPr>
          <w:rFonts w:ascii="Times New Roman" w:eastAsia="Times New Roman" w:hAnsi="Times New Roman" w:cs="Times New Roman"/>
          <w:b/>
        </w:rPr>
        <w:t>“</w:t>
      </w:r>
      <w:bookmarkEnd w:id="9"/>
      <w:bookmarkEnd w:id="10"/>
    </w:p>
    <w:p w14:paraId="29209F8F" w14:textId="67FDE813" w:rsidR="005150C6" w:rsidRPr="005150C6" w:rsidRDefault="005150C6" w:rsidP="002C350B">
      <w:pPr>
        <w:pStyle w:val="Heading2"/>
        <w:rPr>
          <w:rFonts w:eastAsia="Calibri"/>
          <w:lang w:val="en-US"/>
        </w:rPr>
      </w:pPr>
      <w:proofErr w:type="spellStart"/>
      <w:r w:rsidRPr="00EC7B4F">
        <w:rPr>
          <w:rFonts w:eastAsia="Calibri"/>
          <w:lang w:val="en-US"/>
        </w:rPr>
        <w:t>Član</w:t>
      </w:r>
      <w:proofErr w:type="spellEnd"/>
      <w:r w:rsidRPr="00EC7B4F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3</w:t>
      </w:r>
      <w:r w:rsidRPr="00CA63EC">
        <w:rPr>
          <w:rFonts w:eastAsia="Calibri"/>
          <w:lang w:val="en-US"/>
        </w:rPr>
        <w:t>.</w:t>
      </w:r>
    </w:p>
    <w:p w14:paraId="55E7B608" w14:textId="77777777" w:rsidR="004E6C58" w:rsidRPr="00CA63EC" w:rsidRDefault="004E6C58" w:rsidP="004E6C58">
      <w:pPr>
        <w:pStyle w:val="Standard"/>
        <w:ind w:firstLine="720"/>
        <w:jc w:val="both"/>
        <w:rPr>
          <w:rFonts w:ascii="Times New Roman" w:eastAsia="Arial" w:hAnsi="Times New Roman" w:cs="Arial"/>
          <w:sz w:val="22"/>
          <w:szCs w:val="22"/>
        </w:rPr>
      </w:pPr>
      <w:r w:rsidRPr="00CA63EC">
        <w:rPr>
          <w:rFonts w:ascii="Times New Roman" w:eastAsia="Arial" w:hAnsi="Times New Roman" w:cs="Arial"/>
          <w:sz w:val="22"/>
          <w:szCs w:val="22"/>
        </w:rPr>
        <w:t xml:space="preserve">Na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rav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bavez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koj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nis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utvrđen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Ugovorom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o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rad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il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vim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aneksom</w:t>
      </w:r>
      <w:proofErr w:type="spellEnd"/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B04CCC" w:rsidRPr="00CA63EC">
        <w:rPr>
          <w:rFonts w:ascii="Times New Roman" w:eastAsia="Arial" w:hAnsi="Times New Roman" w:cs="Arial"/>
          <w:sz w:val="22"/>
          <w:szCs w:val="22"/>
        </w:rPr>
        <w:t>ugovora</w:t>
      </w:r>
      <w:proofErr w:type="spellEnd"/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o </w:t>
      </w:r>
      <w:proofErr w:type="spellStart"/>
      <w:r w:rsidR="00B04CCC" w:rsidRPr="00CA63EC">
        <w:rPr>
          <w:rFonts w:ascii="Times New Roman" w:eastAsia="Arial" w:hAnsi="Times New Roman" w:cs="Arial"/>
          <w:sz w:val="22"/>
          <w:szCs w:val="22"/>
        </w:rPr>
        <w:t>rad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,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rimenjivać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se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dgovarajuć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dredb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zakon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pštih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akat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oslodavc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>.</w:t>
      </w:r>
    </w:p>
    <w:p w14:paraId="295775F0" w14:textId="77777777" w:rsidR="00DD4D5E" w:rsidRDefault="00DD4D5E" w:rsidP="005150C6">
      <w:pPr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1B543448" w14:textId="0FA96A31" w:rsidR="004E6C58" w:rsidRPr="00CA63EC" w:rsidRDefault="004E6C58" w:rsidP="00DC775B">
      <w:pPr>
        <w:spacing w:after="0" w:line="240" w:lineRule="auto"/>
        <w:jc w:val="center"/>
        <w:rPr>
          <w:rFonts w:ascii="Times New Roman" w:eastAsia="Calibri" w:hAnsi="Times New Roman" w:cs="Times New Roman"/>
          <w:bCs/>
          <w:lang w:val="en-US"/>
        </w:rPr>
      </w:pPr>
      <w:proofErr w:type="spellStart"/>
      <w:r w:rsidRPr="00EC7B4F">
        <w:rPr>
          <w:rFonts w:ascii="Times New Roman" w:eastAsia="Calibri" w:hAnsi="Times New Roman" w:cs="Times New Roman"/>
          <w:b/>
          <w:bCs/>
          <w:lang w:val="en-US"/>
        </w:rPr>
        <w:t>Član</w:t>
      </w:r>
      <w:proofErr w:type="spellEnd"/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 </w:t>
      </w:r>
      <w:r w:rsidR="005150C6">
        <w:rPr>
          <w:rFonts w:ascii="Times New Roman" w:eastAsia="Calibri" w:hAnsi="Times New Roman" w:cs="Times New Roman"/>
          <w:b/>
          <w:bCs/>
          <w:lang w:val="en-US"/>
        </w:rPr>
        <w:t>4</w:t>
      </w:r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08667B90" w14:textId="6231D137" w:rsidR="00DC775B" w:rsidRPr="00CA63EC" w:rsidRDefault="00DC775B" w:rsidP="00DC775B">
      <w:pPr>
        <w:spacing w:after="0" w:line="240" w:lineRule="auto"/>
        <w:ind w:firstLine="708"/>
        <w:jc w:val="both"/>
        <w:rPr>
          <w:rFonts w:ascii="Times New Roman" w:eastAsia="Calibri" w:hAnsi="Times New Roman" w:cs="Times New Roman"/>
          <w:bCs/>
          <w:lang w:val="en-US"/>
        </w:rPr>
      </w:pP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Aneks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ugovor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sačinjen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je u 3 (tri)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istovetn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rimerk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od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kojih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oslodavac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dob</w:t>
      </w:r>
      <w:r w:rsidR="006F1EC6" w:rsidRPr="00CA63EC">
        <w:rPr>
          <w:rFonts w:ascii="Times New Roman" w:eastAsia="Calibri" w:hAnsi="Times New Roman" w:cs="Times New Roman"/>
          <w:bCs/>
          <w:lang w:val="en-US"/>
        </w:rPr>
        <w:t>ij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 2 (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dv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) 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primerk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 a 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zaposle</w:t>
      </w:r>
      <w:r w:rsidR="006F1EC6" w:rsidRPr="00115246">
        <w:rPr>
          <w:rFonts w:ascii="Times New Roman" w:eastAsia="Calibri" w:hAnsi="Times New Roman" w:cs="Times New Roman"/>
          <w:bCs/>
          <w:lang w:val="en-US"/>
        </w:rPr>
        <w:t>n</w:t>
      </w:r>
      <w:r w:rsidR="00293AF1">
        <w:rPr>
          <w:rFonts w:ascii="Times New Roman" w:eastAsia="Calibri" w:hAnsi="Times New Roman" w:cs="Times New Roman"/>
          <w:bCs/>
          <w:lang w:val="en-US"/>
        </w:rPr>
        <w:t>i</w:t>
      </w:r>
      <w:proofErr w:type="spellEnd"/>
      <w:r w:rsidRPr="00115246">
        <w:rPr>
          <w:rFonts w:ascii="Times New Roman" w:eastAsia="Calibri" w:hAnsi="Times New Roman" w:cs="Times New Roman"/>
          <w:bCs/>
          <w:lang w:val="en-US"/>
        </w:rPr>
        <w:t xml:space="preserve"> </w:t>
      </w:r>
      <w:r w:rsidRPr="00CA63EC">
        <w:rPr>
          <w:rFonts w:ascii="Times New Roman" w:eastAsia="Calibri" w:hAnsi="Times New Roman" w:cs="Times New Roman"/>
          <w:bCs/>
          <w:lang w:val="en-US"/>
        </w:rPr>
        <w:t>1 (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jedan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)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rimerak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5E9EE8C6" w14:textId="77777777" w:rsidR="00DC775B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A81C4F1" w14:textId="36AC1D7B" w:rsidR="00491C2B" w:rsidRPr="00491C2B" w:rsidRDefault="00491C2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>
        <w:t>Član 75</w:t>
      </w:r>
    </w:p>
    <w:p w14:paraId="1154ED3E" w14:textId="77777777" w:rsidR="00CA63EC" w:rsidRPr="00CA63EC" w:rsidRDefault="00CA63EC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21E19ED" w14:textId="26F003FD" w:rsidR="00DC775B" w:rsidRPr="00CA63EC" w:rsidRDefault="0051124C" w:rsidP="00DC775B">
      <w:pPr>
        <w:spacing w:after="0" w:line="240" w:lineRule="auto"/>
        <w:rPr>
          <w:rFonts w:ascii="Times New Roman" w:eastAsia="Calibri" w:hAnsi="Times New Roman" w:cs="Times New Roman"/>
          <w:i/>
          <w:lang w:val="en-US"/>
        </w:rPr>
      </w:pPr>
      <w:r>
        <w:t>U Novom Sadu, 06.06.2024. godine</w:t>
      </w:r>
    </w:p>
    <w:p w14:paraId="2C29BD9D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85BFD83" w14:textId="231953D8" w:rsidR="00DC775B" w:rsidRPr="00115246" w:rsidRDefault="006F1EC6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CA63EC">
        <w:rPr>
          <w:rFonts w:ascii="Times New Roman" w:eastAsia="Calibri" w:hAnsi="Times New Roman" w:cs="Times New Roman"/>
          <w:lang w:val="en-US"/>
        </w:rPr>
        <w:t xml:space="preserve">  </w:t>
      </w:r>
      <w:r w:rsidRPr="00115246">
        <w:rPr>
          <w:rFonts w:ascii="Times New Roman" w:eastAsia="Calibri" w:hAnsi="Times New Roman" w:cs="Times New Roman"/>
          <w:lang w:val="en-US"/>
        </w:rPr>
        <w:t>ZAPOSLEN</w:t>
      </w:r>
      <w:r w:rsidR="00293AF1">
        <w:rPr>
          <w:rFonts w:ascii="Times New Roman" w:eastAsia="Calibri" w:hAnsi="Times New Roman" w:cs="Times New Roman"/>
          <w:lang w:val="en-US"/>
        </w:rPr>
        <w:t>I</w:t>
      </w:r>
      <w:r w:rsidR="00DC775B" w:rsidRPr="00115246">
        <w:rPr>
          <w:rFonts w:ascii="Times New Roman" w:eastAsia="Calibri" w:hAnsi="Times New Roman" w:cs="Times New Roman"/>
          <w:lang w:val="en-US"/>
        </w:rPr>
        <w:t>:</w:t>
      </w:r>
      <w:r w:rsidR="00BE610F">
        <w:rPr>
          <w:rFonts w:ascii="Times New Roman" w:eastAsia="Calibri" w:hAnsi="Times New Roman" w:cs="Times New Roman"/>
          <w:lang w:val="en-US"/>
        </w:rPr>
        <w:tab/>
      </w:r>
      <w:r w:rsidR="00DC775B" w:rsidRPr="00115246">
        <w:rPr>
          <w:rFonts w:ascii="Times New Roman" w:eastAsia="Calibri" w:hAnsi="Times New Roman" w:cs="Times New Roman"/>
          <w:lang w:val="en-US"/>
        </w:rPr>
        <w:t xml:space="preserve">Za </w:t>
      </w:r>
      <w:r w:rsidRPr="00115246">
        <w:rPr>
          <w:rFonts w:ascii="Times New Roman" w:eastAsia="Calibri" w:hAnsi="Times New Roman" w:cs="Times New Roman"/>
          <w:lang w:val="en-US"/>
        </w:rPr>
        <w:t>POSLODAV</w:t>
      </w:r>
      <w:r w:rsidR="00DC775B" w:rsidRPr="00115246">
        <w:rPr>
          <w:rFonts w:ascii="Times New Roman" w:eastAsia="Calibri" w:hAnsi="Times New Roman" w:cs="Times New Roman"/>
          <w:lang w:val="en-US"/>
        </w:rPr>
        <w:t>CA:</w:t>
      </w:r>
    </w:p>
    <w:p w14:paraId="5C195D62" w14:textId="77777777" w:rsidR="00DC775B" w:rsidRPr="00115246" w:rsidRDefault="00DC775B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7A7D5D3" w14:textId="46159B40" w:rsidR="005150C6" w:rsidRDefault="000F73E8" w:rsidP="002C350B">
      <w:pPr>
        <w:tabs>
          <w:tab w:val="left" w:pos="7110"/>
        </w:tabs>
        <w:spacing w:after="0" w:line="240" w:lineRule="auto"/>
        <w:ind w:left="60"/>
        <w:rPr>
          <w:rFonts w:ascii="Times New Roman" w:eastAsia="Calibri" w:hAnsi="Times New Roman" w:cs="Times New Roman"/>
          <w:lang w:val="en-US"/>
        </w:rPr>
      </w:pPr>
      <w:r>
        <w:t>_____________</w:t>
        <w:tab/>
        <w:t>______________              Đorđe Medaković</w:t>
        <w:tab/>
        <w:t>Darko Perović</w:t>
      </w:r>
    </w:p>
    <w:p w14:paraId="31C6AEB1" w14:textId="425500EA" w:rsidR="00E43741" w:rsidRDefault="00BE610F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lang w:val="en-US"/>
        </w:rPr>
        <w:tab/>
      </w:r>
      <w:proofErr w:type="spellStart"/>
      <w:r w:rsidR="005150C6">
        <w:rPr>
          <w:rFonts w:ascii="Times New Roman" w:eastAsia="Calibri" w:hAnsi="Times New Roman" w:cs="Times New Roman"/>
          <w:lang w:val="en-US"/>
        </w:rPr>
        <w:t>izvršni</w:t>
      </w:r>
      <w:proofErr w:type="spellEnd"/>
      <w:r w:rsidR="005150C6">
        <w:rPr>
          <w:rFonts w:ascii="Times New Roman" w:eastAsia="Calibri" w:hAnsi="Times New Roman" w:cs="Times New Roman"/>
          <w:lang w:val="en-US"/>
        </w:rPr>
        <w:t xml:space="preserve"> </w:t>
      </w:r>
      <w:r w:rsidR="002C350B">
        <w:rPr>
          <w:rFonts w:ascii="Times New Roman" w:eastAsia="Calibri" w:hAnsi="Times New Roman" w:cs="Times New Roman"/>
          <w:lang w:val="en-US"/>
        </w:rPr>
        <w:t>director</w:t>
      </w:r>
    </w:p>
    <w:p w14:paraId="7BDF1E71" w14:textId="77777777" w:rsidR="002C350B" w:rsidRDefault="002C350B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</w:p>
    <w:p w14:paraId="6D987DCE" w14:textId="77777777" w:rsidR="002C350B" w:rsidRDefault="002C350B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</w:p>
    <w:p w14:paraId="5D9D8186" w14:textId="639A04BC" w:rsidR="002C350B" w:rsidRPr="00DC65ED" w:rsidRDefault="002C350B" w:rsidP="002C350B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sectPr w:rsidR="002C350B" w:rsidRPr="00DC65ED" w:rsidSect="005150C6">
      <w:footerReference w:type="default" r:id="rId8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519EC3" w14:textId="77777777" w:rsidR="004213DF" w:rsidRDefault="004213DF" w:rsidP="006F1EC6">
      <w:pPr>
        <w:spacing w:after="0" w:line="240" w:lineRule="auto"/>
      </w:pPr>
      <w:r>
        <w:separator/>
      </w:r>
    </w:p>
  </w:endnote>
  <w:endnote w:type="continuationSeparator" w:id="0">
    <w:p w14:paraId="6C7C876A" w14:textId="77777777" w:rsidR="004213DF" w:rsidRDefault="004213DF" w:rsidP="006F1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iberation Serif">
    <w:altName w:val="Times New Roman"/>
    <w:panose1 w:val="02020603050405020304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7308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520D14" w14:textId="77777777" w:rsidR="006F1EC6" w:rsidRDefault="006F1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3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CCB180" w14:textId="77777777" w:rsidR="006F1EC6" w:rsidRDefault="006F1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B0C48D" w14:textId="77777777" w:rsidR="004213DF" w:rsidRDefault="004213DF" w:rsidP="006F1EC6">
      <w:pPr>
        <w:spacing w:after="0" w:line="240" w:lineRule="auto"/>
      </w:pPr>
      <w:r>
        <w:separator/>
      </w:r>
    </w:p>
  </w:footnote>
  <w:footnote w:type="continuationSeparator" w:id="0">
    <w:p w14:paraId="68EE2417" w14:textId="77777777" w:rsidR="004213DF" w:rsidRDefault="004213DF" w:rsidP="006F1E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0" type="#_x0000_t75" style="width:96pt;height:80.4pt" o:bullet="t">
        <v:imagedata r:id="rId1" o:title="+"/>
      </v:shape>
    </w:pict>
  </w:numPicBullet>
  <w:numPicBullet w:numPicBulletId="1">
    <w:pict>
      <v:shape id="_x0000_i1101" type="#_x0000_t75" style="width:96pt;height:80.4pt" o:bullet="t">
        <v:imagedata r:id="rId2" o:title="clip_image001"/>
      </v:shape>
    </w:pict>
  </w:numPicBullet>
  <w:abstractNum w:abstractNumId="0" w15:restartNumberingAfterBreak="0">
    <w:nsid w:val="294C08CA"/>
    <w:multiLevelType w:val="hybridMultilevel"/>
    <w:tmpl w:val="C7EE8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F6F59"/>
    <w:multiLevelType w:val="hybridMultilevel"/>
    <w:tmpl w:val="0ECE6572"/>
    <w:lvl w:ilvl="0" w:tplc="67243BB0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CF16F5"/>
    <w:multiLevelType w:val="hybridMultilevel"/>
    <w:tmpl w:val="B7BE80C0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7243BB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457F0"/>
    <w:multiLevelType w:val="hybridMultilevel"/>
    <w:tmpl w:val="F7E0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4FB6874"/>
    <w:multiLevelType w:val="hybridMultilevel"/>
    <w:tmpl w:val="EA241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665E3"/>
    <w:multiLevelType w:val="hybridMultilevel"/>
    <w:tmpl w:val="134E1A62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802740">
    <w:abstractNumId w:val="3"/>
  </w:num>
  <w:num w:numId="2" w16cid:durableId="1127890547">
    <w:abstractNumId w:val="4"/>
  </w:num>
  <w:num w:numId="3" w16cid:durableId="2106490807">
    <w:abstractNumId w:val="2"/>
  </w:num>
  <w:num w:numId="4" w16cid:durableId="586841326">
    <w:abstractNumId w:val="0"/>
  </w:num>
  <w:num w:numId="5" w16cid:durableId="1114056759">
    <w:abstractNumId w:val="5"/>
  </w:num>
  <w:num w:numId="6" w16cid:durableId="975336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MjU1NDMyMzK3NDNX0lEKTi0uzszPAykwrQUA0/S4eCwAAAA="/>
  </w:docVars>
  <w:rsids>
    <w:rsidRoot w:val="00DC775B"/>
    <w:rsid w:val="00002725"/>
    <w:rsid w:val="00010906"/>
    <w:rsid w:val="00021958"/>
    <w:rsid w:val="000307DD"/>
    <w:rsid w:val="00040F97"/>
    <w:rsid w:val="000C0183"/>
    <w:rsid w:val="000E6283"/>
    <w:rsid w:val="000E641C"/>
    <w:rsid w:val="000E6AB8"/>
    <w:rsid w:val="000F73E8"/>
    <w:rsid w:val="00115246"/>
    <w:rsid w:val="00124267"/>
    <w:rsid w:val="001D7984"/>
    <w:rsid w:val="00201250"/>
    <w:rsid w:val="002168C1"/>
    <w:rsid w:val="00224C6F"/>
    <w:rsid w:val="0029372B"/>
    <w:rsid w:val="00293AF1"/>
    <w:rsid w:val="002C350B"/>
    <w:rsid w:val="002F23B9"/>
    <w:rsid w:val="00304A6D"/>
    <w:rsid w:val="00310F3E"/>
    <w:rsid w:val="00315E92"/>
    <w:rsid w:val="003508F2"/>
    <w:rsid w:val="00360546"/>
    <w:rsid w:val="003646C3"/>
    <w:rsid w:val="003E20FF"/>
    <w:rsid w:val="003E32D7"/>
    <w:rsid w:val="003F55AC"/>
    <w:rsid w:val="00402A6F"/>
    <w:rsid w:val="004213DF"/>
    <w:rsid w:val="00422409"/>
    <w:rsid w:val="0046622C"/>
    <w:rsid w:val="00487D80"/>
    <w:rsid w:val="00491C2B"/>
    <w:rsid w:val="00493420"/>
    <w:rsid w:val="004B7EA0"/>
    <w:rsid w:val="004C6AE0"/>
    <w:rsid w:val="004D057A"/>
    <w:rsid w:val="004D5B25"/>
    <w:rsid w:val="004E6C58"/>
    <w:rsid w:val="004E7543"/>
    <w:rsid w:val="0051124C"/>
    <w:rsid w:val="005150C6"/>
    <w:rsid w:val="00527BD5"/>
    <w:rsid w:val="005D0224"/>
    <w:rsid w:val="006259D8"/>
    <w:rsid w:val="00641939"/>
    <w:rsid w:val="006F1858"/>
    <w:rsid w:val="006F1EC6"/>
    <w:rsid w:val="007023F4"/>
    <w:rsid w:val="00710FC4"/>
    <w:rsid w:val="007124FC"/>
    <w:rsid w:val="00736C9E"/>
    <w:rsid w:val="007557A6"/>
    <w:rsid w:val="0075744C"/>
    <w:rsid w:val="007B6C0A"/>
    <w:rsid w:val="007C1E26"/>
    <w:rsid w:val="007E6AC7"/>
    <w:rsid w:val="00807816"/>
    <w:rsid w:val="0085295F"/>
    <w:rsid w:val="0085374E"/>
    <w:rsid w:val="00891C84"/>
    <w:rsid w:val="008B5F3D"/>
    <w:rsid w:val="00917EF3"/>
    <w:rsid w:val="00920C80"/>
    <w:rsid w:val="00945DA9"/>
    <w:rsid w:val="0096616E"/>
    <w:rsid w:val="00971CEA"/>
    <w:rsid w:val="009A4CFD"/>
    <w:rsid w:val="009B1C33"/>
    <w:rsid w:val="009B69D1"/>
    <w:rsid w:val="009D4272"/>
    <w:rsid w:val="009F19BE"/>
    <w:rsid w:val="00A81CF3"/>
    <w:rsid w:val="00B04CCC"/>
    <w:rsid w:val="00B259A3"/>
    <w:rsid w:val="00B77CFE"/>
    <w:rsid w:val="00B90ED8"/>
    <w:rsid w:val="00BE610F"/>
    <w:rsid w:val="00BF1DC8"/>
    <w:rsid w:val="00BF2D9A"/>
    <w:rsid w:val="00C75EED"/>
    <w:rsid w:val="00C82B07"/>
    <w:rsid w:val="00CA63EC"/>
    <w:rsid w:val="00CC2E8A"/>
    <w:rsid w:val="00CE624E"/>
    <w:rsid w:val="00D02445"/>
    <w:rsid w:val="00D04C3E"/>
    <w:rsid w:val="00D13B29"/>
    <w:rsid w:val="00D47B09"/>
    <w:rsid w:val="00D70D49"/>
    <w:rsid w:val="00D86295"/>
    <w:rsid w:val="00DC65ED"/>
    <w:rsid w:val="00DC775B"/>
    <w:rsid w:val="00DD4D5E"/>
    <w:rsid w:val="00DE59FC"/>
    <w:rsid w:val="00E316A2"/>
    <w:rsid w:val="00E43741"/>
    <w:rsid w:val="00E91A88"/>
    <w:rsid w:val="00EB1048"/>
    <w:rsid w:val="00EB467E"/>
    <w:rsid w:val="00EC7B4F"/>
    <w:rsid w:val="00ED3FBB"/>
    <w:rsid w:val="00ED59EB"/>
    <w:rsid w:val="00F33FC2"/>
    <w:rsid w:val="00F53306"/>
    <w:rsid w:val="00F543DF"/>
    <w:rsid w:val="00F8230B"/>
    <w:rsid w:val="00FB41D5"/>
    <w:rsid w:val="00FC4FC3"/>
    <w:rsid w:val="00FD3035"/>
    <w:rsid w:val="00FF09D3"/>
    <w:rsid w:val="00FF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993D6"/>
  <w15:chartTrackingRefBased/>
  <w15:docId w15:val="{692E8502-2473-436F-AB42-712E4507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75B"/>
    <w:rPr>
      <w:lang w:val="sr-Latn-C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350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000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35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A6D"/>
    <w:pPr>
      <w:ind w:left="720"/>
      <w:contextualSpacing/>
    </w:pPr>
  </w:style>
  <w:style w:type="paragraph" w:customStyle="1" w:styleId="Standard">
    <w:name w:val="Standard"/>
    <w:rsid w:val="002F23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EC6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EC6"/>
    <w:rPr>
      <w:lang w:val="sr-Latn-CS"/>
    </w:rPr>
  </w:style>
  <w:style w:type="paragraph" w:styleId="NormalWeb">
    <w:name w:val="Normal (Web)"/>
    <w:basedOn w:val="Normal"/>
    <w:uiPriority w:val="99"/>
    <w:unhideWhenUsed/>
    <w:rsid w:val="007023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CS"/>
    </w:rPr>
  </w:style>
  <w:style w:type="character" w:customStyle="1" w:styleId="Heading2Char">
    <w:name w:val="Heading 2 Char"/>
    <w:basedOn w:val="DefaultParagraphFont"/>
    <w:link w:val="Heading2"/>
    <w:uiPriority w:val="9"/>
    <w:rsid w:val="002C350B"/>
    <w:rPr>
      <w:rFonts w:asciiTheme="majorHAnsi" w:eastAsiaTheme="majorEastAsia" w:hAnsiTheme="majorHAnsi" w:cstheme="majorBidi"/>
      <w:color w:val="FF0000"/>
      <w:sz w:val="26"/>
      <w:szCs w:val="26"/>
      <w:lang w:val="sr-Latn-CS"/>
    </w:rPr>
  </w:style>
  <w:style w:type="character" w:customStyle="1" w:styleId="Heading3Char">
    <w:name w:val="Heading 3 Char"/>
    <w:basedOn w:val="DefaultParagraphFont"/>
    <w:link w:val="Heading3"/>
    <w:uiPriority w:val="9"/>
    <w:rsid w:val="002C350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sr-Latn-CS"/>
    </w:rPr>
  </w:style>
  <w:style w:type="paragraph" w:styleId="Title">
    <w:name w:val="Title"/>
    <w:basedOn w:val="Normal"/>
    <w:next w:val="Normal"/>
    <w:link w:val="TitleChar"/>
    <w:uiPriority w:val="10"/>
    <w:qFormat/>
    <w:rsid w:val="002C35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50B"/>
    <w:rPr>
      <w:rFonts w:asciiTheme="majorHAnsi" w:eastAsiaTheme="majorEastAsia" w:hAnsiTheme="majorHAnsi" w:cstheme="majorBidi"/>
      <w:spacing w:val="-10"/>
      <w:kern w:val="28"/>
      <w:sz w:val="56"/>
      <w:szCs w:val="56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'1.0' encoding='UTF-8' standalone='yes'?>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1BBE8-7CEB-4F12-BCF1-140435C75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Džodžo</dc:creator>
  <cp:keywords/>
  <dc:description/>
  <cp:lastModifiedBy>Djordje Medakovic</cp:lastModifiedBy>
  <cp:revision>10</cp:revision>
  <cp:lastPrinted>2022-07-14T13:37:00Z</cp:lastPrinted>
  <dcterms:created xsi:type="dcterms:W3CDTF">2024-06-07T08:25:00Z</dcterms:created>
  <dcterms:modified xsi:type="dcterms:W3CDTF">2024-06-10T11:05:00Z</dcterms:modified>
</cp:coreProperties>
</file>